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1BB251" w14:textId="21A6F753" w:rsidR="00C1010C" w:rsidRPr="00AC6F68" w:rsidRDefault="00353283" w:rsidP="000172F2">
      <w:pPr>
        <w:contextualSpacing/>
        <w:rPr>
          <w:b/>
          <w:i/>
          <w:color w:val="FFCC00"/>
          <w:sz w:val="144"/>
          <w:szCs w:val="144"/>
        </w:rPr>
      </w:pPr>
      <w:bookmarkStart w:id="0" w:name="_GoBack"/>
      <w:bookmarkEnd w:id="0"/>
      <w:r>
        <w:rPr>
          <w:b/>
          <w:i/>
          <w:color w:val="FFCC00"/>
          <w:sz w:val="144"/>
          <w:szCs w:val="144"/>
        </w:rPr>
        <w:t xml:space="preserve">You are </w:t>
      </w:r>
      <w:proofErr w:type="gramStart"/>
      <w:r>
        <w:rPr>
          <w:b/>
          <w:i/>
          <w:color w:val="FFCC00"/>
          <w:sz w:val="144"/>
          <w:szCs w:val="144"/>
        </w:rPr>
        <w:t>Invited</w:t>
      </w:r>
      <w:proofErr w:type="gramEnd"/>
    </w:p>
    <w:p w14:paraId="29517150" w14:textId="77777777" w:rsidR="00422324" w:rsidRPr="004F59A6" w:rsidRDefault="00422324" w:rsidP="00422324">
      <w:pPr>
        <w:contextualSpacing/>
        <w:jc w:val="center"/>
        <w:rPr>
          <w:b/>
          <w:i/>
          <w:color w:val="00B050"/>
          <w:sz w:val="36"/>
        </w:rPr>
      </w:pPr>
      <w:r w:rsidRPr="004F59A6">
        <w:rPr>
          <w:b/>
          <w:i/>
          <w:color w:val="00B050"/>
          <w:sz w:val="36"/>
        </w:rPr>
        <w:t>April 24</w:t>
      </w:r>
      <w:r w:rsidRPr="004F59A6">
        <w:rPr>
          <w:b/>
          <w:i/>
          <w:color w:val="00B050"/>
          <w:sz w:val="36"/>
          <w:vertAlign w:val="superscript"/>
        </w:rPr>
        <w:t>th</w:t>
      </w:r>
      <w:r w:rsidRPr="004F59A6">
        <w:rPr>
          <w:b/>
          <w:i/>
          <w:color w:val="00B050"/>
          <w:sz w:val="36"/>
        </w:rPr>
        <w:t>, 2020</w:t>
      </w:r>
    </w:p>
    <w:p w14:paraId="3474D78A" w14:textId="2E115E55" w:rsidR="000517C0" w:rsidRPr="00422324" w:rsidRDefault="001518E5" w:rsidP="00422324">
      <w:pPr>
        <w:contextualSpacing/>
        <w:jc w:val="center"/>
        <w:rPr>
          <w:b/>
          <w:i/>
          <w:color w:val="00B050"/>
          <w:sz w:val="36"/>
        </w:rPr>
      </w:pPr>
      <w:r w:rsidRPr="00686548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CE66F4" wp14:editId="0910A058">
                <wp:simplePos x="0" y="0"/>
                <wp:positionH relativeFrom="margin">
                  <wp:posOffset>4709796</wp:posOffset>
                </wp:positionH>
                <wp:positionV relativeFrom="paragraph">
                  <wp:posOffset>327026</wp:posOffset>
                </wp:positionV>
                <wp:extent cx="1706245" cy="1828800"/>
                <wp:effectExtent l="133350" t="342900" r="141605" b="35750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27939">
                          <a:off x="0" y="0"/>
                          <a:ext cx="170624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4D1CB6" w14:textId="77777777" w:rsidR="00484D6D" w:rsidRPr="001518E5" w:rsidRDefault="00484D6D" w:rsidP="009920BA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B0F0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1518E5">
                              <w:rPr>
                                <w:b/>
                                <w:color w:val="00B0F0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What do you know about Care Reviews</w:t>
                            </w:r>
                            <w:r w:rsidRPr="001518E5">
                              <w:rPr>
                                <w:b/>
                                <w:color w:val="00B0F0"/>
                                <w:sz w:val="32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4CE66F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70.85pt;margin-top:25.75pt;width:134.35pt;height:2in;rotation:2433504fd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" filled="f" stroked="f">
                <v:textbox style="mso-fit-shape-to-text:t">
                  <w:txbxContent>
                    <w:p w14:paraId="4C4D1CB6" w14:textId="77777777" w:rsidR="00484D6D" w:rsidRPr="001518E5" w:rsidRDefault="00484D6D" w:rsidP="009920BA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B0F0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1518E5">
                        <w:rPr>
                          <w:b/>
                          <w:color w:val="00B0F0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What do you know about Care Reviews</w:t>
                      </w:r>
                      <w:r w:rsidRPr="001518E5">
                        <w:rPr>
                          <w:b/>
                          <w:color w:val="00B0F0"/>
                          <w:sz w:val="32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6548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A1E3A0" wp14:editId="1A4CF3B6">
                <wp:simplePos x="0" y="0"/>
                <wp:positionH relativeFrom="column">
                  <wp:posOffset>-356234</wp:posOffset>
                </wp:positionH>
                <wp:positionV relativeFrom="paragraph">
                  <wp:posOffset>177165</wp:posOffset>
                </wp:positionV>
                <wp:extent cx="1478280" cy="1171575"/>
                <wp:effectExtent l="139700" t="266700" r="109220" b="263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351980">
                          <a:off x="0" y="0"/>
                          <a:ext cx="147828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81CE199" w14:textId="77777777" w:rsidR="00484D6D" w:rsidRPr="001518E5" w:rsidRDefault="00484D6D" w:rsidP="00484D6D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  <w:bar w:val="nil"/>
                              </w:pBdr>
                              <w:spacing w:after="0" w:line="240" w:lineRule="auto"/>
                              <w:jc w:val="center"/>
                              <w:rPr>
                                <w:rFonts w:ascii="Bahnschrift SemiBold Condensed" w:hAnsi="Bahnschrift SemiBold Condensed" w:cs="Arial"/>
                                <w:b/>
                                <w:color w:val="FF0000"/>
                                <w:sz w:val="44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1518E5">
                              <w:rPr>
                                <w:rFonts w:ascii="Bahnschrift SemiBold Condensed" w:hAnsi="Bahnschrift SemiBold Condensed" w:cs="Arial"/>
                                <w:b/>
                                <w:color w:val="FF0000"/>
                                <w:sz w:val="44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What is </w:t>
                            </w:r>
                            <w:proofErr w:type="gramStart"/>
                            <w:r w:rsidRPr="001518E5">
                              <w:rPr>
                                <w:rFonts w:ascii="Bahnschrift SemiBold Condensed" w:hAnsi="Bahnschrift SemiBold Condensed" w:cs="Arial"/>
                                <w:b/>
                                <w:color w:val="FF0000"/>
                                <w:sz w:val="44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Care</w:t>
                            </w:r>
                            <w:proofErr w:type="gramEnd"/>
                          </w:p>
                          <w:p w14:paraId="77078218" w14:textId="77777777" w:rsidR="00484D6D" w:rsidRPr="001518E5" w:rsidRDefault="00484D6D" w:rsidP="00484D6D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  <w:bar w:val="nil"/>
                              </w:pBdr>
                              <w:spacing w:after="0" w:line="240" w:lineRule="auto"/>
                              <w:jc w:val="center"/>
                              <w:rPr>
                                <w:rFonts w:ascii="Bahnschrift SemiBold Condensed" w:hAnsi="Bahnschrift SemiBold Condensed" w:cs="Arial"/>
                                <w:b/>
                                <w:color w:val="FF0000"/>
                                <w:sz w:val="44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1518E5">
                              <w:rPr>
                                <w:rFonts w:ascii="Bahnschrift SemiBold Condensed" w:hAnsi="Bahnschrift SemiBold Condensed" w:cs="Arial"/>
                                <w:b/>
                                <w:color w:val="FF0000"/>
                                <w:sz w:val="44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Review?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CA1E3A0" id="Text Box 5" o:spid="_x0000_s1027" type="#_x0000_t202" style="position:absolute;left:0;text-align:left;margin-left:-28.05pt;margin-top:13.95pt;width:116.4pt;height:92.25pt;rotation:-2455437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" filled="f" stroked="f">
                <v:textbox>
                  <w:txbxContent>
                    <w:p w14:paraId="281CE199" w14:textId="77777777" w:rsidR="00484D6D" w:rsidRPr="001518E5" w:rsidRDefault="00484D6D" w:rsidP="00484D6D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  <w:bar w:val="nil"/>
                        </w:pBdr>
                        <w:spacing w:after="0" w:line="240" w:lineRule="auto"/>
                        <w:jc w:val="center"/>
                        <w:rPr>
                          <w:rFonts w:ascii="Bahnschrift SemiBold Condensed" w:hAnsi="Bahnschrift SemiBold Condensed" w:cs="Arial"/>
                          <w:b/>
                          <w:color w:val="FF0000"/>
                          <w:sz w:val="44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1518E5">
                        <w:rPr>
                          <w:rFonts w:ascii="Bahnschrift SemiBold Condensed" w:hAnsi="Bahnschrift SemiBold Condensed" w:cs="Arial"/>
                          <w:b/>
                          <w:color w:val="FF0000"/>
                          <w:sz w:val="44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What is Care</w:t>
                      </w:r>
                    </w:p>
                    <w:p w14:paraId="77078218" w14:textId="77777777" w:rsidR="00484D6D" w:rsidRPr="001518E5" w:rsidRDefault="00484D6D" w:rsidP="00484D6D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  <w:bar w:val="nil"/>
                        </w:pBdr>
                        <w:spacing w:after="0" w:line="240" w:lineRule="auto"/>
                        <w:jc w:val="center"/>
                        <w:rPr>
                          <w:rFonts w:ascii="Bahnschrift SemiBold Condensed" w:hAnsi="Bahnschrift SemiBold Condensed" w:cs="Arial"/>
                          <w:b/>
                          <w:color w:val="FF0000"/>
                          <w:sz w:val="44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1518E5">
                        <w:rPr>
                          <w:rFonts w:ascii="Bahnschrift SemiBold Condensed" w:hAnsi="Bahnschrift SemiBold Condensed" w:cs="Arial"/>
                          <w:b/>
                          <w:color w:val="FF0000"/>
                          <w:sz w:val="44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 Review? </w:t>
                      </w:r>
                    </w:p>
                  </w:txbxContent>
                </v:textbox>
              </v:shape>
            </w:pict>
          </mc:Fallback>
        </mc:AlternateContent>
      </w:r>
      <w:r w:rsidR="00C1010C" w:rsidRPr="00686548">
        <w:rPr>
          <w:rFonts w:ascii="Roboto" w:hAnsi="Roboto"/>
          <w:noProof/>
          <w:color w:val="00B050"/>
        </w:rPr>
        <w:drawing>
          <wp:anchor distT="0" distB="0" distL="114300" distR="114300" simplePos="0" relativeHeight="251660288" behindDoc="1" locked="0" layoutInCell="1" allowOverlap="1" wp14:anchorId="1D1D8F3E" wp14:editId="120CEC35">
            <wp:simplePos x="0" y="0"/>
            <wp:positionH relativeFrom="margin">
              <wp:posOffset>1612900</wp:posOffset>
            </wp:positionH>
            <wp:positionV relativeFrom="paragraph">
              <wp:posOffset>362585</wp:posOffset>
            </wp:positionV>
            <wp:extent cx="2844800" cy="2119942"/>
            <wp:effectExtent l="0" t="0" r="0" b="0"/>
            <wp:wrapNone/>
            <wp:docPr id="4" name="Picture 4" descr="COVID-19 Pandemic - We're All In This Together! - Optometry Divas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VID-19 Pandemic - We're All In This Together! - Optometry Divas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54" r="7834"/>
                    <a:stretch/>
                  </pic:blipFill>
                  <pic:spPr bwMode="auto">
                    <a:xfrm>
                      <a:off x="0" y="0"/>
                      <a:ext cx="2850614" cy="21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6548">
        <w:rPr>
          <w:b/>
          <w:i/>
          <w:color w:val="00B050"/>
          <w:sz w:val="36"/>
        </w:rPr>
        <w:t xml:space="preserve">                            </w:t>
      </w:r>
      <w:r w:rsidR="00422324" w:rsidRPr="00686548">
        <w:rPr>
          <w:b/>
          <w:i/>
          <w:color w:val="00B050"/>
          <w:sz w:val="36"/>
        </w:rPr>
        <w:t>10:00am – 1:00pm</w:t>
      </w:r>
      <w:r w:rsidR="00422324" w:rsidRPr="00422324">
        <w:rPr>
          <w:b/>
          <w:i/>
          <w:color w:val="00B050"/>
          <w:sz w:val="36"/>
        </w:rPr>
        <w:t xml:space="preserve"> </w:t>
      </w:r>
    </w:p>
    <w:p w14:paraId="017D9BEF" w14:textId="493F532E" w:rsidR="006E0B91" w:rsidRDefault="006E0B91" w:rsidP="006E0B91">
      <w:pPr>
        <w:pStyle w:val="ListParagraph"/>
        <w:jc w:val="center"/>
        <w:rPr>
          <w:b/>
        </w:rPr>
      </w:pPr>
    </w:p>
    <w:p w14:paraId="4AD3C849" w14:textId="103C8ABB" w:rsidR="006E0B91" w:rsidRDefault="006E0B91" w:rsidP="006E0B91">
      <w:pPr>
        <w:pStyle w:val="ListParagraph"/>
        <w:rPr>
          <w:b/>
        </w:rPr>
      </w:pPr>
    </w:p>
    <w:p w14:paraId="39B775A8" w14:textId="77777777" w:rsidR="006E0B91" w:rsidRDefault="006E0B91" w:rsidP="006E0B91">
      <w:pPr>
        <w:jc w:val="center"/>
        <w:rPr>
          <w:b/>
          <w:color w:val="2F5496" w:themeColor="accent5" w:themeShade="BF"/>
          <w:sz w:val="28"/>
        </w:rPr>
      </w:pPr>
    </w:p>
    <w:p w14:paraId="4E298ADE" w14:textId="77777777" w:rsidR="006E0B91" w:rsidRDefault="006E0B91" w:rsidP="006E0B91">
      <w:pPr>
        <w:jc w:val="center"/>
        <w:rPr>
          <w:b/>
          <w:color w:val="2F5496" w:themeColor="accent5" w:themeShade="BF"/>
          <w:sz w:val="28"/>
        </w:rPr>
      </w:pPr>
    </w:p>
    <w:p w14:paraId="2AC14283" w14:textId="77777777" w:rsidR="006E0B91" w:rsidRDefault="006E0B91" w:rsidP="006E0B91">
      <w:pPr>
        <w:jc w:val="center"/>
        <w:rPr>
          <w:b/>
          <w:color w:val="2F5496" w:themeColor="accent5" w:themeShade="BF"/>
          <w:sz w:val="28"/>
        </w:rPr>
      </w:pPr>
    </w:p>
    <w:p w14:paraId="53216997" w14:textId="77777777" w:rsidR="006E0B91" w:rsidRDefault="006E0B91" w:rsidP="006E0B91">
      <w:pPr>
        <w:jc w:val="center"/>
        <w:rPr>
          <w:b/>
          <w:color w:val="2F5496" w:themeColor="accent5" w:themeShade="BF"/>
          <w:sz w:val="28"/>
        </w:rPr>
      </w:pPr>
    </w:p>
    <w:p w14:paraId="43DCA311" w14:textId="77777777" w:rsidR="006E0B91" w:rsidRDefault="00C1010C" w:rsidP="006E0B91">
      <w:pPr>
        <w:jc w:val="center"/>
        <w:rPr>
          <w:b/>
          <w:color w:val="2F5496" w:themeColor="accent5" w:themeShade="BF"/>
          <w:sz w:val="28"/>
        </w:rPr>
      </w:pPr>
      <w:r>
        <w:rPr>
          <w:rFonts w:ascii="Roboto" w:hAnsi="Roboto"/>
          <w:noProof/>
          <w:color w:val="2962F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C257FE" wp14:editId="62B6875C">
                <wp:simplePos x="0" y="0"/>
                <wp:positionH relativeFrom="column">
                  <wp:posOffset>3556000</wp:posOffset>
                </wp:positionH>
                <wp:positionV relativeFrom="paragraph">
                  <wp:posOffset>64135</wp:posOffset>
                </wp:positionV>
                <wp:extent cx="1143000" cy="292100"/>
                <wp:effectExtent l="0" t="0" r="0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292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4368961B" id="Rounded Rectangle 3" o:spid="_x0000_s1026" style="position:absolute;margin-left:280pt;margin-top:5.05pt;width:90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" fillcolor="white [3212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73B755" wp14:editId="654CE25C">
                <wp:simplePos x="0" y="0"/>
                <wp:positionH relativeFrom="margin">
                  <wp:align>center</wp:align>
                </wp:positionH>
                <wp:positionV relativeFrom="paragraph">
                  <wp:posOffset>114300</wp:posOffset>
                </wp:positionV>
                <wp:extent cx="1828800" cy="18288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58C6F22" w14:textId="77777777" w:rsidR="009920BA" w:rsidRDefault="009920BA" w:rsidP="009920BA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</w:p>
                          <w:p w14:paraId="57905B5E" w14:textId="77777777" w:rsidR="009920BA" w:rsidRPr="009920BA" w:rsidRDefault="009920BA" w:rsidP="009920BA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9920BA"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What is the </w:t>
                            </w:r>
                            <w:proofErr w:type="gramStart"/>
                            <w:r w:rsidRPr="009920BA"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effectiveness</w:t>
                            </w:r>
                            <w:proofErr w:type="gramEnd"/>
                          </w:p>
                          <w:p w14:paraId="580E1431" w14:textId="77777777" w:rsidR="009920BA" w:rsidRPr="009920BA" w:rsidRDefault="009920BA" w:rsidP="009920BA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proofErr w:type="gramStart"/>
                            <w:r w:rsidRPr="009920BA"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of</w:t>
                            </w:r>
                            <w:proofErr w:type="gramEnd"/>
                            <w:r w:rsidRPr="009920BA">
                              <w:rPr>
                                <w:b/>
                                <w:color w:val="FFC000" w:themeColor="accent4"/>
                                <w:sz w:val="36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 Care Reviews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73B755" id="Text Box 7" o:spid="_x0000_s1028" type="#_x0000_t202" style="position:absolute;left:0;text-align:left;margin-left:0;margin-top:9pt;width:2in;height:2in;z-index:251667456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" filled="f" stroked="f">
                <v:textbox style="mso-fit-shape-to-text:t">
                  <w:txbxContent>
                    <w:p w14:paraId="658C6F22" w14:textId="77777777" w:rsidR="009920BA" w:rsidRDefault="009920BA" w:rsidP="009920BA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FFC000" w:themeColor="accent4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</w:p>
                    <w:p w14:paraId="57905B5E" w14:textId="77777777" w:rsidR="009920BA" w:rsidRPr="009920BA" w:rsidRDefault="009920BA" w:rsidP="009920BA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FFC000" w:themeColor="accent4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9920BA">
                        <w:rPr>
                          <w:b/>
                          <w:color w:val="FFC000" w:themeColor="accent4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What is the effectiveness</w:t>
                      </w:r>
                    </w:p>
                    <w:p w14:paraId="580E1431" w14:textId="77777777" w:rsidR="009920BA" w:rsidRPr="009920BA" w:rsidRDefault="009920BA" w:rsidP="009920BA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FFC000" w:themeColor="accent4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9920BA">
                        <w:rPr>
                          <w:b/>
                          <w:color w:val="FFC000" w:themeColor="accent4"/>
                          <w:sz w:val="36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of Care Reviews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689B85" w14:textId="77777777" w:rsidR="00484D6D" w:rsidRDefault="00484D6D" w:rsidP="006E0B91">
      <w:pPr>
        <w:jc w:val="center"/>
        <w:rPr>
          <w:b/>
          <w:color w:val="2F5496" w:themeColor="accent5" w:themeShade="BF"/>
          <w:sz w:val="28"/>
        </w:rPr>
      </w:pPr>
    </w:p>
    <w:p w14:paraId="0222F6B7" w14:textId="77777777" w:rsidR="000517C0" w:rsidRDefault="000517C0"/>
    <w:p w14:paraId="125F8335" w14:textId="77777777" w:rsidR="009920BA" w:rsidRDefault="009920BA" w:rsidP="00484D6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Arial" w:hAnsi="Arial" w:cs="Arial"/>
          <w:sz w:val="28"/>
        </w:rPr>
      </w:pPr>
    </w:p>
    <w:p w14:paraId="75393F9E" w14:textId="77777777" w:rsidR="009920BA" w:rsidRDefault="009920BA" w:rsidP="00484D6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Arial" w:hAnsi="Arial" w:cs="Arial"/>
          <w:sz w:val="28"/>
        </w:rPr>
      </w:pPr>
    </w:p>
    <w:p w14:paraId="304A91E5" w14:textId="3382C152" w:rsidR="006E0B91" w:rsidRDefault="006E0B91" w:rsidP="00484D6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Arial Rounded MT Bold" w:hAnsi="Arial Rounded MT Bold" w:cs="Arial"/>
          <w:color w:val="2F5496" w:themeColor="accent5" w:themeShade="BF"/>
          <w:sz w:val="24"/>
        </w:rPr>
      </w:pPr>
      <w:r w:rsidRPr="00C1010C">
        <w:rPr>
          <w:rFonts w:ascii="Arial Rounded MT Bold" w:hAnsi="Arial Rounded MT Bold" w:cs="Arial"/>
          <w:color w:val="2F5496" w:themeColor="accent5" w:themeShade="BF"/>
          <w:sz w:val="24"/>
        </w:rPr>
        <w:t xml:space="preserve">NC Collaborative for Children, Youth and Families wish to invite you to a very special state collaborative </w:t>
      </w:r>
      <w:r w:rsidR="009920BA" w:rsidRPr="00C1010C">
        <w:rPr>
          <w:rFonts w:ascii="Arial Rounded MT Bold" w:hAnsi="Arial Rounded MT Bold" w:cs="Arial"/>
          <w:color w:val="2F5496" w:themeColor="accent5" w:themeShade="BF"/>
          <w:sz w:val="24"/>
        </w:rPr>
        <w:t xml:space="preserve">virtual </w:t>
      </w:r>
      <w:r w:rsidRPr="00C1010C">
        <w:rPr>
          <w:rFonts w:ascii="Arial Rounded MT Bold" w:hAnsi="Arial Rounded MT Bold" w:cs="Arial"/>
          <w:color w:val="2F5496" w:themeColor="accent5" w:themeShade="BF"/>
          <w:sz w:val="24"/>
        </w:rPr>
        <w:t>meeting on April 24</w:t>
      </w:r>
      <w:r w:rsidRPr="00C1010C">
        <w:rPr>
          <w:rFonts w:ascii="Arial Rounded MT Bold" w:hAnsi="Arial Rounded MT Bold" w:cs="Arial"/>
          <w:color w:val="2F5496" w:themeColor="accent5" w:themeShade="BF"/>
          <w:sz w:val="24"/>
          <w:vertAlign w:val="superscript"/>
        </w:rPr>
        <w:t>th</w:t>
      </w:r>
      <w:r w:rsidRPr="00C1010C">
        <w:rPr>
          <w:rFonts w:ascii="Arial Rounded MT Bold" w:hAnsi="Arial Rounded MT Bold" w:cs="Arial"/>
          <w:color w:val="2F5496" w:themeColor="accent5" w:themeShade="BF"/>
          <w:sz w:val="24"/>
        </w:rPr>
        <w:t>. We will be discussing the state of Care Reviews in NC and if they are being implemented or still needed. At the meeting</w:t>
      </w:r>
      <w:r w:rsidR="00FF7067">
        <w:rPr>
          <w:rFonts w:ascii="Arial Rounded MT Bold" w:hAnsi="Arial Rounded MT Bold" w:cs="Arial"/>
          <w:color w:val="2F5496" w:themeColor="accent5" w:themeShade="BF"/>
          <w:sz w:val="24"/>
        </w:rPr>
        <w:t>,</w:t>
      </w:r>
      <w:r w:rsidRPr="00C1010C">
        <w:rPr>
          <w:rFonts w:ascii="Arial Rounded MT Bold" w:hAnsi="Arial Rounded MT Bold" w:cs="Arial"/>
          <w:color w:val="2F5496" w:themeColor="accent5" w:themeShade="BF"/>
          <w:sz w:val="24"/>
        </w:rPr>
        <w:t xml:space="preserve"> we hope to hear everyone’s input and come to a decision about publishing a white paper on our thoughts about </w:t>
      </w:r>
      <w:r w:rsidR="00FF7067">
        <w:rPr>
          <w:rFonts w:ascii="Arial Rounded MT Bold" w:hAnsi="Arial Rounded MT Bold" w:cs="Arial"/>
          <w:color w:val="2F5496" w:themeColor="accent5" w:themeShade="BF"/>
          <w:sz w:val="24"/>
        </w:rPr>
        <w:t xml:space="preserve">the </w:t>
      </w:r>
      <w:r w:rsidRPr="00C1010C">
        <w:rPr>
          <w:rFonts w:ascii="Arial Rounded MT Bold" w:hAnsi="Arial Rounded MT Bold" w:cs="Arial"/>
          <w:color w:val="2F5496" w:themeColor="accent5" w:themeShade="BF"/>
          <w:sz w:val="24"/>
        </w:rPr>
        <w:t xml:space="preserve">Implementation of Care Reviews for Families and Youth. Please come with your thoughts. There will be time for an </w:t>
      </w:r>
      <w:r w:rsidR="00353283">
        <w:rPr>
          <w:rFonts w:ascii="Arial Rounded MT Bold" w:hAnsi="Arial Rounded MT Bold" w:cs="Arial"/>
          <w:color w:val="2F5496" w:themeColor="accent5" w:themeShade="BF"/>
          <w:sz w:val="24"/>
        </w:rPr>
        <w:t>open</w:t>
      </w:r>
      <w:r w:rsidRPr="00C1010C">
        <w:rPr>
          <w:rFonts w:ascii="Arial Rounded MT Bold" w:hAnsi="Arial Rounded MT Bold" w:cs="Arial"/>
          <w:color w:val="2F5496" w:themeColor="accent5" w:themeShade="BF"/>
          <w:sz w:val="24"/>
        </w:rPr>
        <w:t xml:space="preserve"> conversation. Please invite all System of Care Coordinators, Family Partner Coordinators, Family Leads, Family and youth, providers…everyone. Your opinion is valued on this subject and greatly needed.</w:t>
      </w:r>
    </w:p>
    <w:p w14:paraId="6193699F" w14:textId="77777777" w:rsidR="00D7107C" w:rsidRDefault="00D7107C" w:rsidP="00484D6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Arial Rounded MT Bold" w:hAnsi="Arial Rounded MT Bold" w:cs="Arial"/>
          <w:color w:val="2F5496" w:themeColor="accent5" w:themeShade="BF"/>
          <w:sz w:val="20"/>
          <w:szCs w:val="20"/>
        </w:rPr>
      </w:pPr>
    </w:p>
    <w:p w14:paraId="7F06FE09" w14:textId="05DD64C1" w:rsidR="00D7107C" w:rsidRPr="00D7107C" w:rsidRDefault="00D7107C" w:rsidP="00484D6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Fonts w:ascii="Arial Rounded MT Bold" w:hAnsi="Arial Rounded MT Bold" w:cs="Arial"/>
          <w:color w:val="B2147A"/>
          <w:sz w:val="20"/>
          <w:szCs w:val="20"/>
        </w:rPr>
      </w:pPr>
      <w:r w:rsidRPr="00D7107C">
        <w:rPr>
          <w:rFonts w:ascii="Arial Rounded MT Bold" w:hAnsi="Arial Rounded MT Bold" w:cs="Arial"/>
          <w:color w:val="B2147A"/>
          <w:sz w:val="20"/>
          <w:szCs w:val="20"/>
        </w:rPr>
        <w:t xml:space="preserve">The virtual meeting information will be </w:t>
      </w:r>
      <w:r w:rsidR="00FF7067">
        <w:rPr>
          <w:rFonts w:ascii="Arial Rounded MT Bold" w:hAnsi="Arial Rounded MT Bold" w:cs="Arial"/>
          <w:color w:val="B2147A"/>
          <w:sz w:val="20"/>
          <w:szCs w:val="20"/>
        </w:rPr>
        <w:t>distributed</w:t>
      </w:r>
      <w:r w:rsidRPr="00D7107C">
        <w:rPr>
          <w:rFonts w:ascii="Arial Rounded MT Bold" w:hAnsi="Arial Rounded MT Bold" w:cs="Arial"/>
          <w:color w:val="B2147A"/>
          <w:sz w:val="20"/>
          <w:szCs w:val="20"/>
        </w:rPr>
        <w:t xml:space="preserve"> closer to the date of </w:t>
      </w:r>
      <w:r>
        <w:rPr>
          <w:rFonts w:ascii="Arial Rounded MT Bold" w:hAnsi="Arial Rounded MT Bold" w:cs="Arial"/>
          <w:color w:val="B2147A"/>
          <w:sz w:val="20"/>
          <w:szCs w:val="20"/>
        </w:rPr>
        <w:t xml:space="preserve">the </w:t>
      </w:r>
      <w:r w:rsidRPr="00D7107C">
        <w:rPr>
          <w:rFonts w:ascii="Arial Rounded MT Bold" w:hAnsi="Arial Rounded MT Bold" w:cs="Arial"/>
          <w:color w:val="B2147A"/>
          <w:sz w:val="20"/>
          <w:szCs w:val="20"/>
        </w:rPr>
        <w:t>event.</w:t>
      </w:r>
    </w:p>
    <w:p w14:paraId="37CBCB71" w14:textId="77777777" w:rsidR="00422324" w:rsidRDefault="00422324"/>
    <w:p w14:paraId="2048924F" w14:textId="625B7ABA" w:rsidR="003F4938" w:rsidRPr="00353283" w:rsidRDefault="009920BA" w:rsidP="009920BA">
      <w:pPr>
        <w:jc w:val="center"/>
      </w:pPr>
      <w:r w:rsidRPr="00353283">
        <w:t>For More information</w:t>
      </w:r>
      <w:r w:rsidR="00C1010C" w:rsidRPr="00353283">
        <w:t xml:space="preserve"> please feel free to visit our Facebook page </w:t>
      </w:r>
      <w:r w:rsidR="007C08DF" w:rsidRPr="00353283">
        <w:t>@</w:t>
      </w:r>
      <w:r w:rsidR="003F4938" w:rsidRPr="00353283">
        <w:t xml:space="preserve"> NC Collaborative</w:t>
      </w:r>
    </w:p>
    <w:p w14:paraId="1B219587" w14:textId="6B89C236" w:rsidR="009920BA" w:rsidRDefault="00C1010C" w:rsidP="009920BA">
      <w:pPr>
        <w:jc w:val="center"/>
      </w:pPr>
      <w:r w:rsidRPr="00353283">
        <w:t xml:space="preserve"> </w:t>
      </w:r>
      <w:proofErr w:type="gramStart"/>
      <w:r w:rsidRPr="00353283">
        <w:t>or</w:t>
      </w:r>
      <w:proofErr w:type="gramEnd"/>
      <w:r w:rsidR="009920BA" w:rsidRPr="00353283">
        <w:t xml:space="preserve"> </w:t>
      </w:r>
      <w:r w:rsidR="003F4938" w:rsidRPr="00353283">
        <w:t>email</w:t>
      </w:r>
      <w:r w:rsidR="007C08DF" w:rsidRPr="00353283">
        <w:t xml:space="preserve">: </w:t>
      </w:r>
      <w:hyperlink r:id="rId7" w:history="1">
        <w:r w:rsidR="00353283" w:rsidRPr="003C6F8D">
          <w:rPr>
            <w:rStyle w:val="Hyperlink"/>
          </w:rPr>
          <w:t>cbrown@ncfamiliesunited.org</w:t>
        </w:r>
      </w:hyperlink>
      <w:r w:rsidR="00353283">
        <w:t xml:space="preserve"> (Chandrika Brown</w:t>
      </w:r>
      <w:r w:rsidR="00BA6AEE">
        <w:t xml:space="preserve">, </w:t>
      </w:r>
      <w:r w:rsidR="00B20246" w:rsidRPr="00B20246">
        <w:t>NC State Collaborative Family Co-Chair</w:t>
      </w:r>
      <w:r w:rsidR="00353283">
        <w:t>)</w:t>
      </w:r>
      <w:r w:rsidR="009B6C15">
        <w:t xml:space="preserve"> or </w:t>
      </w:r>
      <w:hyperlink r:id="rId8" w:history="1">
        <w:r w:rsidR="001E371F" w:rsidRPr="006A7C1B">
          <w:rPr>
            <w:rStyle w:val="Hyperlink"/>
          </w:rPr>
          <w:t>ABassMitchell@alliancehealthplan.org</w:t>
        </w:r>
      </w:hyperlink>
      <w:r w:rsidR="001E371F">
        <w:t xml:space="preserve"> (Ashley </w:t>
      </w:r>
      <w:r w:rsidR="000C5CA4">
        <w:t>Bass-Mitchell, NC State Collaborative Agency Co-Chair)</w:t>
      </w:r>
    </w:p>
    <w:p w14:paraId="55217D86" w14:textId="1EEC76FF" w:rsidR="00CA3AE6" w:rsidRDefault="000C30CA" w:rsidP="009920BA">
      <w:pPr>
        <w:jc w:val="center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194E340" wp14:editId="1C5C6601">
            <wp:simplePos x="0" y="0"/>
            <wp:positionH relativeFrom="margin">
              <wp:posOffset>2286000</wp:posOffset>
            </wp:positionH>
            <wp:positionV relativeFrom="paragraph">
              <wp:posOffset>64135</wp:posOffset>
            </wp:positionV>
            <wp:extent cx="1975485" cy="1058545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 state collaborative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485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7211B0" w14:textId="68FC2BCA" w:rsidR="000517C0" w:rsidRDefault="000517C0"/>
    <w:sectPr w:rsidR="000517C0" w:rsidSect="00484D6D">
      <w:pgSz w:w="12240" w:h="15840"/>
      <w:pgMar w:top="720" w:right="1440" w:bottom="720" w:left="1440" w:header="720" w:footer="720" w:gutter="0"/>
      <w:pgBorders w:offsetFrom="page">
        <w:top w:val="waveline" w:sz="20" w:space="24" w:color="2F5496" w:themeColor="accent5" w:themeShade="BF"/>
        <w:left w:val="waveline" w:sz="20" w:space="24" w:color="2F5496" w:themeColor="accent5" w:themeShade="BF"/>
        <w:bottom w:val="waveline" w:sz="20" w:space="24" w:color="2F5496" w:themeColor="accent5" w:themeShade="BF"/>
        <w:right w:val="waveline" w:sz="20" w:space="24" w:color="2F5496" w:themeColor="accent5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hnschrift SemiBold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Times New Roman"/>
    <w:charset w:val="00"/>
    <w:family w:val="auto"/>
    <w:pitch w:val="default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337C3"/>
    <w:multiLevelType w:val="hybridMultilevel"/>
    <w:tmpl w:val="CBF07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C33161"/>
    <w:multiLevelType w:val="hybridMultilevel"/>
    <w:tmpl w:val="55285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C0NLEwMLMAAiUdpeDU4uLM/DyQAsNaAMmOTNosAAAA"/>
  </w:docVars>
  <w:rsids>
    <w:rsidRoot w:val="000517C0"/>
    <w:rsid w:val="000172F2"/>
    <w:rsid w:val="000517C0"/>
    <w:rsid w:val="000A4F47"/>
    <w:rsid w:val="000C30CA"/>
    <w:rsid w:val="000C5CA4"/>
    <w:rsid w:val="00114311"/>
    <w:rsid w:val="001518E5"/>
    <w:rsid w:val="001A0CA7"/>
    <w:rsid w:val="001E371F"/>
    <w:rsid w:val="00267A34"/>
    <w:rsid w:val="00290F1F"/>
    <w:rsid w:val="002E4351"/>
    <w:rsid w:val="00353283"/>
    <w:rsid w:val="003F4938"/>
    <w:rsid w:val="003F4A3E"/>
    <w:rsid w:val="0040274A"/>
    <w:rsid w:val="0041633E"/>
    <w:rsid w:val="00422324"/>
    <w:rsid w:val="00484D6D"/>
    <w:rsid w:val="004F59A6"/>
    <w:rsid w:val="005B27DE"/>
    <w:rsid w:val="00630F3C"/>
    <w:rsid w:val="00686548"/>
    <w:rsid w:val="006E0B91"/>
    <w:rsid w:val="007C08DF"/>
    <w:rsid w:val="007E4D2F"/>
    <w:rsid w:val="00967926"/>
    <w:rsid w:val="009920BA"/>
    <w:rsid w:val="009B6C15"/>
    <w:rsid w:val="00A55AAA"/>
    <w:rsid w:val="00AC6F68"/>
    <w:rsid w:val="00B20246"/>
    <w:rsid w:val="00B41A38"/>
    <w:rsid w:val="00B91BD2"/>
    <w:rsid w:val="00BA6AEE"/>
    <w:rsid w:val="00BF29C6"/>
    <w:rsid w:val="00C1010C"/>
    <w:rsid w:val="00CA3AE6"/>
    <w:rsid w:val="00CB2576"/>
    <w:rsid w:val="00D04031"/>
    <w:rsid w:val="00D17F47"/>
    <w:rsid w:val="00D7107C"/>
    <w:rsid w:val="00FA2357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75BAD"/>
  <w15:chartTrackingRefBased/>
  <w15:docId w15:val="{25E3F152-43DB-4350-BDA5-C643885D9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328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3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ssMitchell@alliancehealthpla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brown@ncfamiliesunited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google.com/url?sa=i&amp;url=https%3A%2F%2Foptometrydivas.com%2Fcovid-19-were-all-in-this-together%2F&amp;psig=AOvVaw2tSq_9fpjrnqaj8Rjw2g1Y&amp;ust=1585936645215000&amp;source=images&amp;cd=vfe&amp;ved=0CAIQjRxqFwoTCIix78OoyugCFQAAAAAdAAAAABAV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Bass Mitchell</dc:creator>
  <cp:keywords/>
  <dc:description/>
  <cp:lastModifiedBy>Ashley Bass Mitchell</cp:lastModifiedBy>
  <cp:revision>2</cp:revision>
  <dcterms:created xsi:type="dcterms:W3CDTF">2020-04-20T14:51:00Z</dcterms:created>
  <dcterms:modified xsi:type="dcterms:W3CDTF">2020-04-20T14:51:00Z</dcterms:modified>
</cp:coreProperties>
</file>